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1E51BA41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FA2703">
              <w:rPr>
                <w:rFonts w:ascii="Calibri" w:hAnsi="Calibri" w:cs="Calibri"/>
                <w:lang w:val="vi-VN"/>
              </w:rPr>
              <w:t>5</w:t>
            </w:r>
            <w:r>
              <w:rPr>
                <w:rFonts w:ascii="Calibri" w:hAnsi="Calibri" w:cs="Calibri"/>
              </w:rPr>
              <w:t>/</w:t>
            </w:r>
            <w:r w:rsidR="00FA2703">
              <w:rPr>
                <w:rFonts w:ascii="Calibri" w:hAnsi="Calibri" w:cs="Calibri"/>
              </w:rPr>
              <w:t>03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FA2703">
              <w:rPr>
                <w:rFonts w:ascii="Calibri" w:hAnsi="Calibri" w:cs="Calibri"/>
                <w:lang w:val="vi-VN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FA2703">
              <w:rPr>
                <w:rFonts w:ascii="Calibri" w:hAnsi="Calibri" w:cs="Calibri"/>
                <w:lang w:val="vi-VN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FA2703">
              <w:rPr>
                <w:rFonts w:ascii="Calibri" w:hAnsi="Calibri" w:cs="Calibri"/>
                <w:lang w:val="vi-VN"/>
              </w:rPr>
              <w:t>10</w:t>
            </w:r>
            <w:r w:rsidR="001140C9">
              <w:rPr>
                <w:rFonts w:ascii="Calibri" w:hAnsi="Calibri" w:cs="Calibri"/>
              </w:rPr>
              <w:t>:</w:t>
            </w:r>
            <w:r w:rsidR="00FA2703">
              <w:rPr>
                <w:rFonts w:ascii="Calibri" w:hAnsi="Calibri" w:cs="Calibri"/>
                <w:lang w:val="vi-VN"/>
              </w:rPr>
              <w:t>3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FA2703">
              <w:rPr>
                <w:rFonts w:ascii="Calibri" w:hAnsi="Calibri" w:cs="Calibri"/>
                <w:lang w:val="vi-VN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10991975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52FBA8E7" w:rsidR="00054C18" w:rsidRPr="00BD13C1" w:rsidRDefault="00BD13C1" w:rsidP="0007138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28FBCB06" w:rsidR="00054C1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Ammar Lokhandwala</w:t>
            </w:r>
          </w:p>
        </w:tc>
      </w:tr>
      <w:tr w:rsidR="0087368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4E1B4CF" w:rsidR="00873688" w:rsidRPr="00BD13C1" w:rsidRDefault="00873688" w:rsidP="00873688">
            <w:pPr>
              <w:rPr>
                <w:b w:val="0"/>
                <w:bCs w:val="0"/>
              </w:rPr>
            </w:pPr>
            <w:proofErr w:type="spellStart"/>
            <w:r w:rsidRPr="00BD13C1">
              <w:rPr>
                <w:b w:val="0"/>
                <w:bCs w:val="0"/>
              </w:rPr>
              <w:t>Umera</w:t>
            </w:r>
            <w:proofErr w:type="spellEnd"/>
            <w:r w:rsidRPr="00BD13C1">
              <w:rPr>
                <w:b w:val="0"/>
                <w:bCs w:val="0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18AC4EDF" w:rsidR="00873688" w:rsidRPr="003C3F96" w:rsidRDefault="00873688" w:rsidP="00873688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873688" w:rsidRPr="00FD58C3" w14:paraId="294A508E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3E4DFBF" w14:textId="77777777" w:rsidR="00873688" w:rsidRPr="00FD58C3" w:rsidRDefault="0087368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1E687B2E" w14:textId="7EF7C49F" w:rsidR="0087368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Michael Gurch</w:t>
            </w:r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4C6424FC" w:rsidR="003B0CF9" w:rsidRPr="00F91F64" w:rsidRDefault="00FA2703" w:rsidP="00F91F64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38EBBE80" wp14:editId="2F20DE05">
            <wp:extent cx="64008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5EA85B34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58059E48" w:rsidR="00F91F64" w:rsidRDefault="00FA2703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6A9625F1" wp14:editId="22488137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6E1E" w14:textId="196256E1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42AEE296" w14:textId="161A26E1" w:rsidR="00873688" w:rsidRPr="00FA2703" w:rsidRDefault="00FA2703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Landing Page</w:t>
      </w:r>
    </w:p>
    <w:p w14:paraId="04524009" w14:textId="11627762" w:rsidR="00FA2703" w:rsidRPr="00FA2703" w:rsidRDefault="00FA2703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Progress Update</w:t>
      </w:r>
    </w:p>
    <w:p w14:paraId="098AB3A9" w14:textId="6E1B1EB6" w:rsidR="00FA2703" w:rsidRPr="00A139FC" w:rsidRDefault="00FA2703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Schedule Overview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6E8BC" w14:textId="77777777" w:rsidR="004D4857" w:rsidRDefault="004D4857">
      <w:r>
        <w:separator/>
      </w:r>
    </w:p>
  </w:endnote>
  <w:endnote w:type="continuationSeparator" w:id="0">
    <w:p w14:paraId="4F0B3691" w14:textId="77777777" w:rsidR="004D4857" w:rsidRDefault="004D4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B033F" w14:textId="77777777" w:rsidR="004D4857" w:rsidRDefault="004D4857">
      <w:r>
        <w:separator/>
      </w:r>
    </w:p>
  </w:footnote>
  <w:footnote w:type="continuationSeparator" w:id="0">
    <w:p w14:paraId="4E704738" w14:textId="77777777" w:rsidR="004D4857" w:rsidRDefault="004D4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0E3A3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4857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3688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84AB6"/>
    <w:rsid w:val="009909FD"/>
    <w:rsid w:val="00996818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0A8C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703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5-02T06:25:00Z</dcterms:created>
  <dcterms:modified xsi:type="dcterms:W3CDTF">2022-05-02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